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5EEC" w:rsidRDefault="00E55EEC">
      <w:r>
        <w:rPr>
          <w:sz w:val="32"/>
          <w:highlight w:val="yellow"/>
        </w:rPr>
        <w:t>JQ</w:t>
      </w:r>
      <w:r w:rsidRPr="00E55EEC">
        <w:rPr>
          <w:sz w:val="32"/>
          <w:highlight w:val="yellow"/>
        </w:rPr>
        <w:t>uery:</w:t>
      </w:r>
      <w:r>
        <w:rPr>
          <w:sz w:val="32"/>
        </w:rPr>
        <w:t xml:space="preserve"> (Is a JS library)</w:t>
      </w:r>
    </w:p>
    <w:p w:rsidR="00E55EEC" w:rsidRDefault="00E55EEC" w:rsidP="00E55EEC">
      <w:pPr>
        <w:pStyle w:val="ListParagraph"/>
        <w:numPr>
          <w:ilvl w:val="0"/>
          <w:numId w:val="1"/>
        </w:numPr>
      </w:pPr>
      <w:r>
        <w:t>Is a JS library that makes our life easier</w:t>
      </w:r>
    </w:p>
    <w:p w:rsidR="00E55EEC" w:rsidRDefault="00E55EEC" w:rsidP="00E55EEC">
      <w:pPr>
        <w:pStyle w:val="ListParagraph"/>
        <w:numPr>
          <w:ilvl w:val="0"/>
          <w:numId w:val="1"/>
        </w:numPr>
      </w:pPr>
      <w:r>
        <w:t>Animating things, selecting things, manipulating things, adding event handlers, changing styles, Ajax</w:t>
      </w:r>
    </w:p>
    <w:p w:rsidR="00E55EEC" w:rsidRDefault="00E55EEC" w:rsidP="00E55EEC">
      <w:pPr>
        <w:pStyle w:val="ListParagraph"/>
        <w:numPr>
          <w:ilvl w:val="0"/>
          <w:numId w:val="1"/>
        </w:numPr>
      </w:pPr>
      <w:r>
        <w:t>Helps us do things faster and makes it easier to do those things</w:t>
      </w:r>
    </w:p>
    <w:p w:rsidR="00E55EEC" w:rsidRDefault="00E55EEC" w:rsidP="00E55EEC"/>
    <w:p w:rsidR="00E55EEC" w:rsidRPr="00E55EEC" w:rsidRDefault="00E55EEC" w:rsidP="00E55EEC">
      <w:pPr>
        <w:rPr>
          <w:sz w:val="28"/>
        </w:rPr>
      </w:pPr>
      <w:r w:rsidRPr="00E55EEC">
        <w:rPr>
          <w:sz w:val="28"/>
          <w:highlight w:val="yellow"/>
        </w:rPr>
        <w:t>Reasons you should use JQuery:</w:t>
      </w:r>
      <w:r>
        <w:rPr>
          <w:sz w:val="28"/>
        </w:rPr>
        <w:t xml:space="preserve"> (There’s a debate in dev community)</w:t>
      </w:r>
    </w:p>
    <w:p w:rsidR="00E55EEC" w:rsidRDefault="00E55EEC" w:rsidP="00E55EEC">
      <w:pPr>
        <w:pStyle w:val="ListParagraph"/>
        <w:numPr>
          <w:ilvl w:val="0"/>
          <w:numId w:val="2"/>
        </w:numPr>
      </w:pPr>
      <w:r>
        <w:t>(YOU MIGHT NOT NEED JQUERY)</w:t>
      </w:r>
    </w:p>
    <w:p w:rsidR="00E55EEC" w:rsidRDefault="00E55EEC" w:rsidP="00E55EEC">
      <w:pPr>
        <w:pStyle w:val="ListParagraph"/>
        <w:numPr>
          <w:ilvl w:val="0"/>
          <w:numId w:val="2"/>
        </w:numPr>
      </w:pPr>
      <w:r>
        <w:t>DOM API used to be considered broken</w:t>
      </w:r>
    </w:p>
    <w:p w:rsidR="00E55EEC" w:rsidRDefault="00E55EEC" w:rsidP="00E55EEC">
      <w:pPr>
        <w:pStyle w:val="ListParagraph"/>
        <w:numPr>
          <w:ilvl w:val="0"/>
          <w:numId w:val="2"/>
        </w:numPr>
      </w:pPr>
      <w:r>
        <w:t>Makes our code clear and shorter</w:t>
      </w:r>
    </w:p>
    <w:p w:rsidR="00E55EEC" w:rsidRDefault="00E55EEC" w:rsidP="00E55EEC">
      <w:pPr>
        <w:pStyle w:val="ListParagraph"/>
        <w:numPr>
          <w:ilvl w:val="0"/>
          <w:numId w:val="2"/>
        </w:numPr>
      </w:pPr>
      <w:r>
        <w:t>Easy to use</w:t>
      </w:r>
    </w:p>
    <w:p w:rsidR="00E55EEC" w:rsidRDefault="00E55EEC" w:rsidP="00E55EEC">
      <w:pPr>
        <w:pStyle w:val="ListParagraph"/>
        <w:numPr>
          <w:ilvl w:val="0"/>
          <w:numId w:val="2"/>
        </w:numPr>
      </w:pPr>
      <w:r>
        <w:t>Built in cross-browser support</w:t>
      </w:r>
    </w:p>
    <w:p w:rsidR="00E55EEC" w:rsidRDefault="00E55EEC" w:rsidP="00E55EEC">
      <w:pPr>
        <w:pStyle w:val="ListParagraph"/>
        <w:numPr>
          <w:ilvl w:val="0"/>
          <w:numId w:val="2"/>
        </w:numPr>
      </w:pPr>
      <w:r>
        <w:t>AJAX</w:t>
      </w:r>
    </w:p>
    <w:p w:rsidR="00E55EEC" w:rsidRDefault="00E55EEC" w:rsidP="00E55EEC">
      <w:pPr>
        <w:pStyle w:val="ListParagraph"/>
        <w:numPr>
          <w:ilvl w:val="0"/>
          <w:numId w:val="2"/>
        </w:numPr>
      </w:pPr>
      <w:r>
        <w:t>A lot of materials and tutorials available online</w:t>
      </w:r>
    </w:p>
    <w:p w:rsidR="00E55EEC" w:rsidRDefault="00E55EEC" w:rsidP="00E55EEC">
      <w:pPr>
        <w:rPr>
          <w:sz w:val="28"/>
        </w:rPr>
      </w:pPr>
      <w:r w:rsidRPr="00E55EEC">
        <w:rPr>
          <w:sz w:val="28"/>
          <w:highlight w:val="yellow"/>
        </w:rPr>
        <w:t>Reasons you should</w:t>
      </w:r>
      <w:r>
        <w:rPr>
          <w:sz w:val="28"/>
          <w:highlight w:val="yellow"/>
        </w:rPr>
        <w:t xml:space="preserve"> not</w:t>
      </w:r>
      <w:r w:rsidRPr="00E55EEC">
        <w:rPr>
          <w:sz w:val="28"/>
          <w:highlight w:val="yellow"/>
        </w:rPr>
        <w:t xml:space="preserve"> use JQuery</w:t>
      </w:r>
      <w:r>
        <w:rPr>
          <w:sz w:val="28"/>
        </w:rPr>
        <w:t>:</w:t>
      </w:r>
    </w:p>
    <w:p w:rsidR="00E55EEC" w:rsidRDefault="00E55EEC" w:rsidP="00E55EEC">
      <w:pPr>
        <w:pStyle w:val="ListParagraph"/>
        <w:numPr>
          <w:ilvl w:val="0"/>
          <w:numId w:val="3"/>
        </w:numPr>
      </w:pPr>
      <w:r>
        <w:t>DOM is no longer broken</w:t>
      </w:r>
    </w:p>
    <w:p w:rsidR="00E55EEC" w:rsidRDefault="00E55EEC" w:rsidP="00E55EEC">
      <w:pPr>
        <w:pStyle w:val="ListParagraph"/>
        <w:numPr>
          <w:ilvl w:val="0"/>
          <w:numId w:val="3"/>
        </w:numPr>
      </w:pPr>
      <w:r>
        <w:t>JQuery might be too heavy for what you doing</w:t>
      </w:r>
    </w:p>
    <w:p w:rsidR="00E55EEC" w:rsidRDefault="00E55EEC" w:rsidP="00E55EEC">
      <w:pPr>
        <w:pStyle w:val="ListParagraph"/>
        <w:numPr>
          <w:ilvl w:val="0"/>
          <w:numId w:val="3"/>
        </w:numPr>
      </w:pPr>
      <w:r>
        <w:t>Performance can be an issue</w:t>
      </w:r>
    </w:p>
    <w:p w:rsidR="00E55EEC" w:rsidRDefault="00E55EEC" w:rsidP="00E55EEC">
      <w:pPr>
        <w:pStyle w:val="ListParagraph"/>
        <w:numPr>
          <w:ilvl w:val="0"/>
          <w:numId w:val="3"/>
        </w:numPr>
      </w:pPr>
      <w:r>
        <w:t>Lot’s of people are moving away from jQuery</w:t>
      </w:r>
    </w:p>
    <w:p w:rsidR="00C959FC" w:rsidRDefault="00C959FC" w:rsidP="00C959FC"/>
    <w:p w:rsidR="00C959FC" w:rsidRDefault="00C959FC" w:rsidP="00C959FC">
      <w:r>
        <w:t>CDN -&gt; Content Distributed Network</w:t>
      </w:r>
      <w:bookmarkStart w:id="0" w:name="_GoBack"/>
      <w:bookmarkEnd w:id="0"/>
    </w:p>
    <w:p w:rsidR="00E55EEC" w:rsidRDefault="00E55EEC" w:rsidP="00E55EEC">
      <w:r>
        <w:br/>
      </w:r>
    </w:p>
    <w:sectPr w:rsidR="00E55E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620863"/>
    <w:multiLevelType w:val="hybridMultilevel"/>
    <w:tmpl w:val="EB78EA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8A3E57"/>
    <w:multiLevelType w:val="hybridMultilevel"/>
    <w:tmpl w:val="ABEAA5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057898"/>
    <w:multiLevelType w:val="hybridMultilevel"/>
    <w:tmpl w:val="5D922F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K0MDMzMjI2NDYxNTFX0lEKTi0uzszPAykwqgUA37InMiwAAAA="/>
  </w:docVars>
  <w:rsids>
    <w:rsidRoot w:val="003B5977"/>
    <w:rsid w:val="003B5977"/>
    <w:rsid w:val="00C959FC"/>
    <w:rsid w:val="00E55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05141"/>
  <w15:chartTrackingRefBased/>
  <w15:docId w15:val="{C9412AEA-6718-47AA-9480-A49F2415E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5E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Khan</dc:creator>
  <cp:keywords/>
  <dc:description/>
  <cp:lastModifiedBy>Noor Khan</cp:lastModifiedBy>
  <cp:revision>3</cp:revision>
  <dcterms:created xsi:type="dcterms:W3CDTF">2018-06-09T02:57:00Z</dcterms:created>
  <dcterms:modified xsi:type="dcterms:W3CDTF">2018-06-09T03:32:00Z</dcterms:modified>
</cp:coreProperties>
</file>